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22D8" w:rsidRDefault="00061507" w:rsidP="00061507">
      <w:pPr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 xml:space="preserve">OBRAZEC 4: </w:t>
      </w:r>
      <w:r w:rsidR="00D922D8" w:rsidRPr="003A07B8">
        <w:rPr>
          <w:rFonts w:ascii="Arial" w:hAnsi="Arial" w:cs="Arial"/>
          <w:b/>
        </w:rPr>
        <w:t>SKUPNI URNIK PRIJAVLJENIH PROGRAMOV VADBE PO OBJEKTIH</w:t>
      </w:r>
    </w:p>
    <w:p w:rsidR="00EB33C6" w:rsidRDefault="00EB33C6" w:rsidP="00061507">
      <w:pPr>
        <w:rPr>
          <w:rFonts w:ascii="Arial" w:hAnsi="Arial" w:cs="Arial"/>
          <w:b/>
        </w:rPr>
      </w:pPr>
    </w:p>
    <w:p w:rsidR="00EB33C6" w:rsidRPr="003A07B8" w:rsidRDefault="00EB33C6" w:rsidP="0006150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(npr. ŠD Brežice)</w:t>
            </w:r>
          </w:p>
        </w:tc>
      </w:tr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(npr. Kegljišče)</w:t>
            </w:r>
          </w:p>
        </w:tc>
      </w:tr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16:30 – 17:00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klice 12-14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čki 14-16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</w:tr>
    </w:tbl>
    <w:p w:rsidR="00D922D8" w:rsidRDefault="003A07B8" w:rsidP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OPOMBA: V tabeli vpisano velja kot primer in navodila za izpolnjevanje. Pri izpolnjevanju že vpisano izbrišite.</w:t>
      </w:r>
    </w:p>
    <w:p w:rsidR="00EB33C6" w:rsidRPr="003A07B8" w:rsidRDefault="00EB33C6" w:rsidP="003A07B8">
      <w:pPr>
        <w:rPr>
          <w:rFonts w:ascii="Arial" w:hAnsi="Arial" w:cs="Arial"/>
          <w:sz w:val="18"/>
        </w:rPr>
      </w:pPr>
    </w:p>
    <w:p w:rsidR="003A07B8" w:rsidRDefault="003A07B8" w:rsidP="00A504CF">
      <w:pPr>
        <w:spacing w:line="360" w:lineRule="auto"/>
        <w:jc w:val="both"/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>_____________________________________ (</w:t>
      </w:r>
      <w:r w:rsidRPr="003A07B8">
        <w:rPr>
          <w:rFonts w:ascii="Arial" w:hAnsi="Arial" w:cs="Arial"/>
          <w:b/>
          <w:i/>
        </w:rPr>
        <w:t xml:space="preserve">naziv upravljalca objekta) </w:t>
      </w:r>
      <w:r w:rsidRPr="003A07B8">
        <w:rPr>
          <w:rFonts w:ascii="Arial" w:hAnsi="Arial" w:cs="Arial"/>
          <w:b/>
        </w:rPr>
        <w:t xml:space="preserve">potrjujemo, da bomo prijavitelju ___________________________________ </w:t>
      </w:r>
      <w:r w:rsidRPr="003A07B8">
        <w:rPr>
          <w:rFonts w:ascii="Arial" w:hAnsi="Arial" w:cs="Arial"/>
          <w:b/>
          <w:i/>
        </w:rPr>
        <w:t>(naziv prijavitelja vadbe)</w:t>
      </w:r>
      <w:r w:rsidRPr="003A07B8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:rsidR="00EB33C6" w:rsidRDefault="00EB33C6" w:rsidP="00A504CF">
      <w:pPr>
        <w:spacing w:line="360" w:lineRule="auto"/>
        <w:jc w:val="both"/>
        <w:rPr>
          <w:rFonts w:ascii="Arial" w:hAnsi="Arial" w:cs="Arial"/>
          <w:b/>
        </w:rPr>
      </w:pPr>
    </w:p>
    <w:p w:rsidR="00EB33C6" w:rsidRDefault="00EB33C6" w:rsidP="00A504CF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odpis odgovorne osebe upravljalca :</w:t>
      </w: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Žig upravljalca</w:t>
      </w:r>
    </w:p>
    <w:p w:rsidR="00EB33C6" w:rsidRPr="003A07B8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D922D8" w:rsidRDefault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:rsidR="003A07B8" w:rsidRPr="003A07B8" w:rsidRDefault="003A07B8">
      <w:pPr>
        <w:rPr>
          <w:rFonts w:ascii="Arial" w:hAnsi="Arial" w:cs="Arial"/>
          <w:sz w:val="18"/>
        </w:rPr>
      </w:pPr>
    </w:p>
    <w:p w:rsidR="00D922D8" w:rsidRDefault="00D922D8"/>
    <w:p w:rsidR="00EB33C6" w:rsidRDefault="00EB33C6"/>
    <w:p w:rsidR="00EB33C6" w:rsidRDefault="00EB33C6"/>
    <w:p w:rsidR="00EB33C6" w:rsidRDefault="00EB33C6"/>
    <w:p w:rsidR="00EB33C6" w:rsidRDefault="00EB33C6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:rsidTr="00623A07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lastRenderedPageBreak/>
              <w:t>OBJEKT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</w:tr>
    </w:tbl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>_____________________________________ (</w:t>
      </w:r>
      <w:r w:rsidRPr="003A07B8">
        <w:rPr>
          <w:rFonts w:ascii="Arial" w:hAnsi="Arial" w:cs="Arial"/>
          <w:b/>
          <w:i/>
        </w:rPr>
        <w:t xml:space="preserve">naziv upravljalca objekta) </w:t>
      </w:r>
      <w:r w:rsidRPr="003A07B8">
        <w:rPr>
          <w:rFonts w:ascii="Arial" w:hAnsi="Arial" w:cs="Arial"/>
          <w:b/>
        </w:rPr>
        <w:t xml:space="preserve">potrjujemo, da bomo prijavitelju ___________________________________ </w:t>
      </w:r>
      <w:r w:rsidRPr="003A07B8">
        <w:rPr>
          <w:rFonts w:ascii="Arial" w:hAnsi="Arial" w:cs="Arial"/>
          <w:b/>
          <w:i/>
        </w:rPr>
        <w:t>(naziv prijavitelja vadbe)</w:t>
      </w:r>
      <w:r w:rsidRPr="003A07B8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odpis odgovorne osebe upravljalca :</w:t>
      </w: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Žig upravljalca</w:t>
      </w:r>
    </w:p>
    <w:p w:rsidR="00EB33C6" w:rsidRPr="003A07B8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EB33C6" w:rsidRDefault="00EB33C6" w:rsidP="00EB33C6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:rsidR="003A07B8" w:rsidRDefault="003A07B8"/>
    <w:p w:rsidR="00EB33C6" w:rsidRDefault="00EB33C6"/>
    <w:p w:rsidR="00EB33C6" w:rsidRDefault="00EB33C6"/>
    <w:p w:rsidR="00EB33C6" w:rsidRDefault="00EB33C6"/>
    <w:p w:rsidR="003A07B8" w:rsidRPr="00424CDF" w:rsidRDefault="003A07B8" w:rsidP="003A07B8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3A07B8" w:rsidRPr="00424CDF" w:rsidRDefault="003A07B8" w:rsidP="003A07B8">
      <w:pPr>
        <w:rPr>
          <w:rFonts w:ascii="Arial" w:hAnsi="Arial" w:cs="Arial"/>
        </w:rPr>
      </w:pPr>
    </w:p>
    <w:p w:rsidR="00EB33C6" w:rsidRPr="00424CDF" w:rsidRDefault="00EB33C6" w:rsidP="00EB33C6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p w:rsidR="004616D3" w:rsidRPr="00EB33C6" w:rsidRDefault="004616D3" w:rsidP="00EB33C6">
      <w:pPr>
        <w:rPr>
          <w:rFonts w:ascii="Arial" w:hAnsi="Arial" w:cs="Arial"/>
        </w:rPr>
      </w:pPr>
    </w:p>
    <w:sectPr w:rsidR="004616D3" w:rsidRPr="00EB33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E78" w:rsidRDefault="00256E7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E78" w:rsidRDefault="00256E78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E78" w:rsidRDefault="00256E7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E78" w:rsidRDefault="00256E78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A04" w:rsidRPr="00767002" w:rsidRDefault="007A7A04" w:rsidP="007A7A04">
    <w:pPr>
      <w:pStyle w:val="Glava"/>
      <w:rPr>
        <w:rFonts w:ascii="Arial" w:hAnsi="Arial" w:cs="Arial"/>
      </w:rPr>
    </w:pPr>
    <w:r w:rsidRPr="00767002">
      <w:rPr>
        <w:rFonts w:ascii="Arial" w:hAnsi="Arial" w:cs="Arial"/>
      </w:rPr>
      <w:t>OBČINA BREŽICE</w:t>
    </w:r>
    <w:r w:rsidRPr="00767002">
      <w:rPr>
        <w:rFonts w:ascii="Arial" w:hAnsi="Arial" w:cs="Arial"/>
      </w:rPr>
      <w:tab/>
    </w:r>
    <w:r w:rsidRPr="00767002">
      <w:rPr>
        <w:rFonts w:ascii="Arial" w:hAnsi="Arial" w:cs="Arial"/>
      </w:rPr>
      <w:t>20</w:t>
    </w:r>
    <w:r w:rsidR="00256E78">
      <w:rPr>
        <w:rFonts w:ascii="Arial" w:hAnsi="Arial" w:cs="Arial"/>
      </w:rPr>
      <w:t>20</w:t>
    </w:r>
    <w:bookmarkStart w:id="0" w:name="_GoBack"/>
    <w:bookmarkEnd w:id="0"/>
    <w:r w:rsidRPr="00767002">
      <w:rPr>
        <w:rFonts w:ascii="Arial" w:hAnsi="Arial" w:cs="Arial"/>
      </w:rPr>
      <w:tab/>
    </w:r>
    <w:r w:rsidRPr="00D63E44">
      <w:rPr>
        <w:rFonts w:ascii="Arial" w:hAnsi="Arial" w:cs="Arial"/>
      </w:rPr>
      <w:t>JR - ŠPORT</w:t>
    </w:r>
  </w:p>
  <w:p w:rsidR="007A7A04" w:rsidRDefault="007A7A04" w:rsidP="007A7A04">
    <w:pPr>
      <w:pStyle w:val="Glava"/>
      <w:pBdr>
        <w:bottom w:val="single" w:sz="4" w:space="1" w:color="auto"/>
      </w:pBdr>
    </w:pPr>
  </w:p>
  <w:p w:rsidR="007A7A04" w:rsidRDefault="007A7A0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E78" w:rsidRDefault="00256E7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MDY0sjQyM7MwNTBU0lEKTi0uzszPAykwrAUAKnDIXiwAAAA="/>
  </w:docVars>
  <w:rsids>
    <w:rsidRoot w:val="007A7A04"/>
    <w:rsid w:val="00061507"/>
    <w:rsid w:val="00256E78"/>
    <w:rsid w:val="003A07B8"/>
    <w:rsid w:val="004616D3"/>
    <w:rsid w:val="00475BBE"/>
    <w:rsid w:val="007A7A04"/>
    <w:rsid w:val="0084060A"/>
    <w:rsid w:val="00A504CF"/>
    <w:rsid w:val="00C073EB"/>
    <w:rsid w:val="00D922D8"/>
    <w:rsid w:val="00DD6A47"/>
    <w:rsid w:val="00E00969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1242BCE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dcterms:created xsi:type="dcterms:W3CDTF">2019-12-20T12:28:00Z</dcterms:created>
  <dcterms:modified xsi:type="dcterms:W3CDTF">2019-12-20T12:28:00Z</dcterms:modified>
</cp:coreProperties>
</file>